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A10CC" w14:textId="77777777" w:rsidR="00EC2D3F" w:rsidRDefault="00EC2D3F" w:rsidP="00EC2D3F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8"/>
        <w:gridCol w:w="5844"/>
      </w:tblGrid>
      <w:tr w:rsidR="00EC2D3F" w14:paraId="2E60AFA0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2253276C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6B1C0E62" w14:textId="37E6AC3B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-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0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8</w:t>
            </w:r>
          </w:p>
        </w:tc>
      </w:tr>
      <w:tr w:rsidR="00EC2D3F" w14:paraId="36FEF8DC" w14:textId="77777777" w:rsidTr="005621AA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4E3E67DD" w14:textId="30A2393B" w:rsidR="00EC2D3F" w:rsidRPr="00B73812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8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276DB67F" w14:textId="2298D54A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LTE Sidelink (ProSe, D2D)</w:t>
            </w:r>
          </w:p>
        </w:tc>
      </w:tr>
      <w:tr w:rsidR="00EC2D3F" w14:paraId="1ADFC85F" w14:textId="77777777" w:rsidTr="005621AA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6E9DD7C7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86BCE8D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EC2D3F" w14:paraId="7FF0871E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1616B37D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-AWL</w:t>
            </w:r>
          </w:p>
        </w:tc>
      </w:tr>
      <w:tr w:rsidR="00EC2D3F" w14:paraId="4749D5F5" w14:textId="77777777" w:rsidTr="005621AA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97C7964" w14:textId="77777777" w:rsidR="00EC2D3F" w:rsidRDefault="00EC2D3F" w:rsidP="005621A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76A1EFAB" w14:textId="77777777" w:rsidR="00EC2D3F" w:rsidRDefault="00EC2D3F" w:rsidP="00EC2D3F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73A2895" w14:textId="77777777" w:rsidR="00EC2D3F" w:rsidRDefault="00EC2D3F" w:rsidP="0064268F">
      <w:pPr>
        <w:jc w:val="center"/>
        <w:outlineLvl w:val="0"/>
      </w:pPr>
      <w:bookmarkStart w:id="0" w:name="_GoBack"/>
      <w:bookmarkEnd w:id="0"/>
    </w:p>
    <w:p w14:paraId="656B550C" w14:textId="77777777" w:rsidR="00EC2D3F" w:rsidRPr="00EC2D3F" w:rsidRDefault="0089514C" w:rsidP="008951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 xml:space="preserve">Map the </w:t>
      </w:r>
      <w:r w:rsidR="0017053B" w:rsidRPr="00EC2D3F">
        <w:rPr>
          <w:noProof/>
          <w:sz w:val="28"/>
          <w:szCs w:val="28"/>
        </w:rPr>
        <w:t>Sidelink</w:t>
      </w:r>
      <w:r w:rsidR="0017053B" w:rsidRPr="00EC2D3F">
        <w:rPr>
          <w:sz w:val="28"/>
          <w:szCs w:val="28"/>
        </w:rPr>
        <w:t xml:space="preserve"> </w:t>
      </w:r>
      <w:r w:rsidR="005D132E" w:rsidRPr="00EC2D3F">
        <w:rPr>
          <w:sz w:val="28"/>
          <w:szCs w:val="28"/>
        </w:rPr>
        <w:t>Physical Signals (PSSS &amp; SSSS</w:t>
      </w:r>
      <w:r w:rsidR="00865AA9" w:rsidRPr="00EC2D3F">
        <w:rPr>
          <w:sz w:val="28"/>
          <w:szCs w:val="28"/>
        </w:rPr>
        <w:t>)</w:t>
      </w:r>
      <w:r w:rsidR="006652DC" w:rsidRPr="00EC2D3F">
        <w:rPr>
          <w:sz w:val="28"/>
          <w:szCs w:val="28"/>
        </w:rPr>
        <w:t xml:space="preserve"> </w:t>
      </w:r>
      <w:r w:rsidR="005D132E" w:rsidRPr="00EC2D3F">
        <w:rPr>
          <w:sz w:val="28"/>
          <w:szCs w:val="28"/>
        </w:rPr>
        <w:t>and Physical Channels (</w:t>
      </w:r>
      <w:r w:rsidR="005D132E" w:rsidRPr="00EC2D3F">
        <w:rPr>
          <w:noProof/>
          <w:sz w:val="28"/>
          <w:szCs w:val="28"/>
        </w:rPr>
        <w:t>PSBCH</w:t>
      </w:r>
      <w:r w:rsidR="005D132E" w:rsidRPr="00EC2D3F">
        <w:rPr>
          <w:sz w:val="28"/>
          <w:szCs w:val="28"/>
        </w:rPr>
        <w:t xml:space="preserve">, </w:t>
      </w:r>
      <w:r w:rsidR="005D132E" w:rsidRPr="00EC2D3F">
        <w:rPr>
          <w:noProof/>
          <w:sz w:val="28"/>
          <w:szCs w:val="28"/>
        </w:rPr>
        <w:t>PS</w:t>
      </w:r>
      <w:r w:rsidR="00CF79E2" w:rsidRPr="00EC2D3F">
        <w:rPr>
          <w:noProof/>
          <w:sz w:val="28"/>
          <w:szCs w:val="28"/>
        </w:rPr>
        <w:t>SCH</w:t>
      </w:r>
      <w:r w:rsidR="00CF79E2" w:rsidRPr="00EC2D3F">
        <w:rPr>
          <w:sz w:val="28"/>
          <w:szCs w:val="28"/>
        </w:rPr>
        <w:t xml:space="preserve">, </w:t>
      </w:r>
      <w:r w:rsidR="00CF79E2" w:rsidRPr="00EC2D3F">
        <w:rPr>
          <w:noProof/>
          <w:sz w:val="28"/>
          <w:szCs w:val="28"/>
        </w:rPr>
        <w:t>PSCCH</w:t>
      </w:r>
      <w:r w:rsidR="005D132E" w:rsidRPr="00EC2D3F">
        <w:rPr>
          <w:sz w:val="28"/>
          <w:szCs w:val="28"/>
        </w:rPr>
        <w:t>)</w:t>
      </w:r>
      <w:r w:rsidR="00CF79E2" w:rsidRPr="00EC2D3F">
        <w:rPr>
          <w:sz w:val="28"/>
          <w:szCs w:val="28"/>
        </w:rPr>
        <w:t xml:space="preserve">. </w:t>
      </w:r>
      <w:r w:rsidR="00CD02CB" w:rsidRPr="00EC2D3F">
        <w:rPr>
          <w:sz w:val="28"/>
          <w:szCs w:val="28"/>
        </w:rPr>
        <w:t xml:space="preserve"> </w:t>
      </w:r>
      <w:r w:rsidR="00CD02CB" w:rsidRPr="00EC2D3F">
        <w:rPr>
          <w:noProof/>
          <w:sz w:val="28"/>
          <w:szCs w:val="28"/>
        </w:rPr>
        <w:t>Describe</w:t>
      </w:r>
      <w:r w:rsidR="00CD02CB" w:rsidRPr="00EC2D3F">
        <w:rPr>
          <w:sz w:val="28"/>
          <w:szCs w:val="28"/>
        </w:rPr>
        <w:t xml:space="preserve"> </w:t>
      </w:r>
      <w:r w:rsidR="00865AA9" w:rsidRPr="00EC2D3F">
        <w:rPr>
          <w:sz w:val="28"/>
          <w:szCs w:val="28"/>
        </w:rPr>
        <w:t>each</w:t>
      </w:r>
      <w:r w:rsidR="00CD02CB" w:rsidRPr="00EC2D3F">
        <w:rPr>
          <w:sz w:val="28"/>
          <w:szCs w:val="28"/>
        </w:rPr>
        <w:t xml:space="preserve"> signal and channel in a sentence.</w:t>
      </w:r>
    </w:p>
    <w:p w14:paraId="0B2EC6D7" w14:textId="61AAA5D8" w:rsidR="00BD0E25" w:rsidRPr="00EC2D3F" w:rsidRDefault="00CD02CB" w:rsidP="00EC2D3F">
      <w:pPr>
        <w:rPr>
          <w:sz w:val="28"/>
          <w:szCs w:val="28"/>
        </w:rPr>
      </w:pPr>
      <w:r w:rsidRPr="00EC2D3F">
        <w:rPr>
          <w:sz w:val="28"/>
          <w:szCs w:val="28"/>
        </w:rPr>
        <w:t xml:space="preserve"> </w:t>
      </w:r>
    </w:p>
    <w:p w14:paraId="41A991ED" w14:textId="2C281156" w:rsidR="00EC2D3F" w:rsidRPr="00EC2D3F" w:rsidRDefault="00C56DCB" w:rsidP="00EC2D3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>Simulat</w:t>
      </w:r>
      <w:r w:rsidR="00E32C65" w:rsidRPr="00EC2D3F">
        <w:rPr>
          <w:sz w:val="28"/>
          <w:szCs w:val="28"/>
        </w:rPr>
        <w:t>e the code for the Cell Search and the recovery of Master Information Block</w:t>
      </w:r>
      <w:r w:rsidR="00EC2D3F">
        <w:rPr>
          <w:sz w:val="28"/>
          <w:szCs w:val="28"/>
        </w:rPr>
        <w:t xml:space="preserve"> </w:t>
      </w:r>
      <w:r w:rsidR="00E32C65" w:rsidRPr="00EC2D3F">
        <w:rPr>
          <w:sz w:val="28"/>
          <w:szCs w:val="28"/>
        </w:rPr>
        <w:t xml:space="preserve">(MIB) and System Information </w:t>
      </w:r>
      <w:r w:rsidR="00E36593" w:rsidRPr="00EC2D3F">
        <w:rPr>
          <w:sz w:val="28"/>
          <w:szCs w:val="28"/>
        </w:rPr>
        <w:t>Block 1 Recovery.</w:t>
      </w:r>
    </w:p>
    <w:p w14:paraId="182DD33B" w14:textId="77777777" w:rsidR="00EC2D3F" w:rsidRDefault="00EC2D3F" w:rsidP="00EC2D3F">
      <w:pPr>
        <w:pStyle w:val="ListParagraph"/>
        <w:ind w:left="1440"/>
        <w:rPr>
          <w:sz w:val="28"/>
          <w:szCs w:val="28"/>
        </w:rPr>
      </w:pPr>
    </w:p>
    <w:p w14:paraId="2D669003" w14:textId="77777777" w:rsidR="00351AA7" w:rsidRPr="00EC2D3F" w:rsidRDefault="00A45E76" w:rsidP="00351AA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 xml:space="preserve">Explain the role of the Radio Network Temporary Identifiers. </w:t>
      </w:r>
    </w:p>
    <w:p w14:paraId="52AF8DCB" w14:textId="77777777" w:rsidR="00367635" w:rsidRPr="00EC2D3F" w:rsidRDefault="00273B8A" w:rsidP="00351AA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 xml:space="preserve">Describe the </w:t>
      </w:r>
      <w:r w:rsidR="00C32BB4" w:rsidRPr="00EC2D3F">
        <w:rPr>
          <w:sz w:val="28"/>
          <w:szCs w:val="28"/>
        </w:rPr>
        <w:t>fe</w:t>
      </w:r>
      <w:r w:rsidR="005D3556" w:rsidRPr="00EC2D3F">
        <w:rPr>
          <w:sz w:val="28"/>
          <w:szCs w:val="28"/>
        </w:rPr>
        <w:t>a</w:t>
      </w:r>
      <w:r w:rsidR="00C32BB4" w:rsidRPr="00EC2D3F">
        <w:rPr>
          <w:sz w:val="28"/>
          <w:szCs w:val="28"/>
        </w:rPr>
        <w:t>tures of the System Information Block and how it differs from the master Information Block.</w:t>
      </w:r>
    </w:p>
    <w:p w14:paraId="33DF8242" w14:textId="77777777" w:rsidR="00A469BE" w:rsidRDefault="00A469BE" w:rsidP="00351AA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>Explain the process of</w:t>
      </w:r>
      <w:r w:rsidR="00750E92" w:rsidRPr="00EC2D3F">
        <w:rPr>
          <w:sz w:val="28"/>
          <w:szCs w:val="28"/>
        </w:rPr>
        <w:t xml:space="preserve"> Cell Search in a couple of sen</w:t>
      </w:r>
      <w:r w:rsidRPr="00EC2D3F">
        <w:rPr>
          <w:sz w:val="28"/>
          <w:szCs w:val="28"/>
        </w:rPr>
        <w:t xml:space="preserve">tences. </w:t>
      </w:r>
    </w:p>
    <w:p w14:paraId="310D40BF" w14:textId="77777777" w:rsidR="00EC2D3F" w:rsidRDefault="00EC2D3F" w:rsidP="00EC2D3F">
      <w:pPr>
        <w:pStyle w:val="ListParagraph"/>
        <w:ind w:left="1440"/>
        <w:rPr>
          <w:sz w:val="28"/>
          <w:szCs w:val="28"/>
        </w:rPr>
      </w:pPr>
    </w:p>
    <w:p w14:paraId="6479AFB5" w14:textId="77777777" w:rsidR="00EC2D3F" w:rsidRPr="00EC2D3F" w:rsidRDefault="00EC2D3F" w:rsidP="00EC2D3F">
      <w:pPr>
        <w:pStyle w:val="ListParagraph"/>
        <w:ind w:left="1440"/>
        <w:rPr>
          <w:sz w:val="28"/>
          <w:szCs w:val="28"/>
        </w:rPr>
      </w:pPr>
    </w:p>
    <w:p w14:paraId="47DCF904" w14:textId="77777777" w:rsidR="004D27FA" w:rsidRDefault="00F10186" w:rsidP="00C0685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>Explain the importance of Channel estimation and E</w:t>
      </w:r>
      <w:r w:rsidR="00C06857" w:rsidRPr="00EC2D3F">
        <w:rPr>
          <w:sz w:val="28"/>
          <w:szCs w:val="28"/>
        </w:rPr>
        <w:t>qualization in the downlink</w:t>
      </w:r>
      <w:r w:rsidR="004D27FA">
        <w:rPr>
          <w:sz w:val="28"/>
          <w:szCs w:val="28"/>
        </w:rPr>
        <w:t xml:space="preserve"> (i.e., “regular eNB </w:t>
      </w:r>
      <w:r w:rsidR="004D27FA" w:rsidRPr="004D27FA">
        <w:rPr>
          <w:sz w:val="28"/>
          <w:szCs w:val="28"/>
        </w:rPr>
        <w:sym w:font="Wingdings" w:char="F0E0"/>
      </w:r>
      <w:r w:rsidR="004D27FA">
        <w:rPr>
          <w:sz w:val="28"/>
          <w:szCs w:val="28"/>
        </w:rPr>
        <w:t xml:space="preserve"> UE downlink”; no sidelink is involved)</w:t>
      </w:r>
      <w:r w:rsidR="00C06857" w:rsidRPr="00EC2D3F">
        <w:rPr>
          <w:sz w:val="28"/>
          <w:szCs w:val="28"/>
        </w:rPr>
        <w:t>.</w:t>
      </w:r>
      <w:r w:rsidR="005D6796" w:rsidRPr="00EC2D3F">
        <w:rPr>
          <w:sz w:val="28"/>
          <w:szCs w:val="28"/>
        </w:rPr>
        <w:t xml:space="preserve"> </w:t>
      </w:r>
    </w:p>
    <w:p w14:paraId="0B701C2F" w14:textId="0349DF3B" w:rsidR="004D27FA" w:rsidRDefault="004D27FA" w:rsidP="004D27F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094EBD4" w14:textId="66F600F4" w:rsidR="00C06857" w:rsidRPr="004D27FA" w:rsidRDefault="00E36262" w:rsidP="004D27FA">
      <w:pPr>
        <w:pStyle w:val="ListParagraph"/>
        <w:rPr>
          <w:sz w:val="28"/>
          <w:szCs w:val="28"/>
        </w:rPr>
      </w:pPr>
      <w:r w:rsidRPr="004D27FA">
        <w:rPr>
          <w:sz w:val="28"/>
          <w:szCs w:val="28"/>
        </w:rPr>
        <w:t xml:space="preserve">Simulate the code </w:t>
      </w:r>
      <w:r w:rsidR="00CF6E52" w:rsidRPr="004D27FA">
        <w:rPr>
          <w:sz w:val="28"/>
          <w:szCs w:val="28"/>
        </w:rPr>
        <w:t>for the channel estimation and equalization.</w:t>
      </w:r>
      <w:r w:rsidR="00103349" w:rsidRPr="004D27FA">
        <w:rPr>
          <w:sz w:val="28"/>
          <w:szCs w:val="28"/>
        </w:rPr>
        <w:t xml:space="preserve"> </w:t>
      </w:r>
      <w:r w:rsidR="004D3251" w:rsidRPr="004D27FA">
        <w:rPr>
          <w:sz w:val="28"/>
          <w:szCs w:val="28"/>
        </w:rPr>
        <w:br/>
      </w:r>
      <w:r w:rsidR="00EC2D3F" w:rsidRPr="004D27FA">
        <w:rPr>
          <w:sz w:val="28"/>
          <w:szCs w:val="28"/>
        </w:rPr>
        <w:t>Set</w:t>
      </w:r>
      <w:r w:rsidR="00694F04" w:rsidRPr="004D27FA">
        <w:rPr>
          <w:sz w:val="28"/>
          <w:szCs w:val="28"/>
        </w:rPr>
        <w:t xml:space="preserve"> the </w:t>
      </w:r>
      <w:r w:rsidR="004D3251" w:rsidRPr="004D27FA">
        <w:rPr>
          <w:sz w:val="28"/>
          <w:szCs w:val="28"/>
        </w:rPr>
        <w:t>Number of Resource Blocks</w:t>
      </w:r>
      <w:r w:rsidR="00D071B3" w:rsidRPr="004D27FA">
        <w:rPr>
          <w:sz w:val="28"/>
          <w:szCs w:val="28"/>
        </w:rPr>
        <w:t xml:space="preserve"> as </w:t>
      </w:r>
      <w:r w:rsidR="004D3251" w:rsidRPr="004D27FA">
        <w:rPr>
          <w:sz w:val="28"/>
          <w:szCs w:val="28"/>
        </w:rPr>
        <w:t>75,</w:t>
      </w:r>
      <w:r w:rsidR="00A63C59" w:rsidRPr="004D27FA">
        <w:rPr>
          <w:sz w:val="28"/>
          <w:szCs w:val="28"/>
        </w:rPr>
        <w:t xml:space="preserve"> SNR </w:t>
      </w:r>
      <w:r w:rsidR="00D071B3" w:rsidRPr="004D27FA">
        <w:rPr>
          <w:sz w:val="28"/>
          <w:szCs w:val="28"/>
        </w:rPr>
        <w:t>as</w:t>
      </w:r>
      <w:r w:rsidR="00A63C59" w:rsidRPr="004D27FA">
        <w:rPr>
          <w:sz w:val="28"/>
          <w:szCs w:val="28"/>
        </w:rPr>
        <w:t xml:space="preserve"> </w:t>
      </w:r>
      <w:r w:rsidR="002005E5" w:rsidRPr="004D27FA">
        <w:rPr>
          <w:sz w:val="28"/>
          <w:szCs w:val="28"/>
        </w:rPr>
        <w:t>28dB</w:t>
      </w:r>
      <w:r w:rsidR="00E05CF2" w:rsidRPr="004D27FA">
        <w:rPr>
          <w:sz w:val="28"/>
          <w:szCs w:val="28"/>
        </w:rPr>
        <w:t xml:space="preserve">. </w:t>
      </w:r>
    </w:p>
    <w:p w14:paraId="0BB00531" w14:textId="77777777" w:rsidR="00EC2D3F" w:rsidRPr="00EC2D3F" w:rsidRDefault="00EC2D3F" w:rsidP="00EC2D3F">
      <w:pPr>
        <w:pStyle w:val="ListParagraph"/>
        <w:rPr>
          <w:sz w:val="28"/>
          <w:szCs w:val="28"/>
        </w:rPr>
      </w:pPr>
    </w:p>
    <w:p w14:paraId="0C27F34B" w14:textId="77777777" w:rsidR="00210733" w:rsidRPr="00EC2D3F" w:rsidRDefault="00CF6E52" w:rsidP="003559A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EC2D3F">
        <w:rPr>
          <w:sz w:val="28"/>
          <w:szCs w:val="28"/>
        </w:rPr>
        <w:t>Define the EVM in LTE.</w:t>
      </w:r>
      <w:r w:rsidR="0050688C" w:rsidRPr="00EC2D3F">
        <w:rPr>
          <w:sz w:val="28"/>
          <w:szCs w:val="28"/>
        </w:rPr>
        <w:t xml:space="preserve"> C</w:t>
      </w:r>
      <w:r w:rsidR="00A17CB1" w:rsidRPr="00EC2D3F">
        <w:rPr>
          <w:sz w:val="28"/>
          <w:szCs w:val="28"/>
        </w:rPr>
        <w:t xml:space="preserve">ompare the EVM before and </w:t>
      </w:r>
      <w:r w:rsidR="00EB4F90" w:rsidRPr="00EC2D3F">
        <w:rPr>
          <w:sz w:val="28"/>
          <w:szCs w:val="28"/>
        </w:rPr>
        <w:t>after the equalization</w:t>
      </w:r>
      <w:r w:rsidR="00AE2B17" w:rsidRPr="00EC2D3F">
        <w:rPr>
          <w:sz w:val="28"/>
          <w:szCs w:val="28"/>
        </w:rPr>
        <w:t xml:space="preserve"> of the signal</w:t>
      </w:r>
      <w:r w:rsidR="00F17F04" w:rsidRPr="00EC2D3F">
        <w:rPr>
          <w:sz w:val="28"/>
          <w:szCs w:val="28"/>
        </w:rPr>
        <w:t xml:space="preserve"> in the above simulation output.</w:t>
      </w:r>
    </w:p>
    <w:sectPr w:rsidR="00210733" w:rsidRPr="00EC2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5D3D6C"/>
    <w:multiLevelType w:val="hybridMultilevel"/>
    <w:tmpl w:val="7D2E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jM3NTEwsTQ1MbNU0lEKTi0uzszPAykwrAUADajbgiwAAAA="/>
  </w:docVars>
  <w:rsids>
    <w:rsidRoot w:val="006C0861"/>
    <w:rsid w:val="00075E94"/>
    <w:rsid w:val="00103349"/>
    <w:rsid w:val="00145147"/>
    <w:rsid w:val="0017053B"/>
    <w:rsid w:val="002005E5"/>
    <w:rsid w:val="00210733"/>
    <w:rsid w:val="00273B8A"/>
    <w:rsid w:val="002F4716"/>
    <w:rsid w:val="00351AA7"/>
    <w:rsid w:val="003559AF"/>
    <w:rsid w:val="00367635"/>
    <w:rsid w:val="004D27FA"/>
    <w:rsid w:val="004D3251"/>
    <w:rsid w:val="0050688C"/>
    <w:rsid w:val="005D132E"/>
    <w:rsid w:val="005D3556"/>
    <w:rsid w:val="005D6796"/>
    <w:rsid w:val="005F1F97"/>
    <w:rsid w:val="0064268F"/>
    <w:rsid w:val="006652DC"/>
    <w:rsid w:val="00680A53"/>
    <w:rsid w:val="00694F04"/>
    <w:rsid w:val="006C0861"/>
    <w:rsid w:val="00711857"/>
    <w:rsid w:val="00750E92"/>
    <w:rsid w:val="007766F3"/>
    <w:rsid w:val="007D245E"/>
    <w:rsid w:val="007E0FED"/>
    <w:rsid w:val="00865AA9"/>
    <w:rsid w:val="0089514C"/>
    <w:rsid w:val="009A1154"/>
    <w:rsid w:val="00A17CB1"/>
    <w:rsid w:val="00A45E76"/>
    <w:rsid w:val="00A469BE"/>
    <w:rsid w:val="00A63C59"/>
    <w:rsid w:val="00AA2BD5"/>
    <w:rsid w:val="00AE2B17"/>
    <w:rsid w:val="00BA2CA3"/>
    <w:rsid w:val="00BD0E25"/>
    <w:rsid w:val="00C06857"/>
    <w:rsid w:val="00C2357B"/>
    <w:rsid w:val="00C32BB4"/>
    <w:rsid w:val="00C56DCB"/>
    <w:rsid w:val="00CD02CB"/>
    <w:rsid w:val="00CF6E52"/>
    <w:rsid w:val="00CF79E2"/>
    <w:rsid w:val="00D071B3"/>
    <w:rsid w:val="00D8246D"/>
    <w:rsid w:val="00DC7074"/>
    <w:rsid w:val="00E05CF2"/>
    <w:rsid w:val="00E32C65"/>
    <w:rsid w:val="00E36262"/>
    <w:rsid w:val="00E36593"/>
    <w:rsid w:val="00EB4F90"/>
    <w:rsid w:val="00EC2D3F"/>
    <w:rsid w:val="00F10186"/>
    <w:rsid w:val="00F1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11C49"/>
  <w15:chartTrackingRefBased/>
  <w15:docId w15:val="{CB812BCB-5B53-4A46-88D6-55A5A4558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5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8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dcterms:created xsi:type="dcterms:W3CDTF">2017-03-14T18:36:00Z</dcterms:created>
  <dcterms:modified xsi:type="dcterms:W3CDTF">2017-03-14T18:36:00Z</dcterms:modified>
</cp:coreProperties>
</file>